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p>
      <w:pPr>
        <w:pStyle w:val="FirstParagraph"/>
      </w:pPr>
      <w:r>
        <w:t xml:space="preserve">Sri Lanka Tech Innovators Scholarship Program</w:t>
      </w:r>
    </w:p>
    <w:p>
      <w:pPr>
        <w:pStyle w:val="BodyText"/>
      </w:pPr>
      <w:r>
        <w:t xml:space="preserve">123 Digital Avenue, Colombo 07, Sri Lanka</w:t>
      </w:r>
    </w:p>
    <w:p>
      <w:pPr>
        <w:pStyle w:val="BodyText"/>
      </w:pPr>
      <w:r>
        <w:t xml:space="preserve">October 26, 2023</w:t>
      </w:r>
    </w:p>
    <w:bookmarkStart w:id="20" w:name="X0909ce23bc8c743ec13842a64158bdabb9c24a1"/>
    <w:p>
      <w:pPr>
        <w:pStyle w:val="Heading1"/>
      </w:pPr>
      <w:r>
        <w:t xml:space="preserve">Scholarship Application Letter for Web Designer Training Program</w:t>
      </w:r>
    </w:p>
    <w:p>
      <w:pPr>
        <w:pStyle w:val="FirstParagraph"/>
      </w:pPr>
      <w:r>
        <w:t xml:space="preserve">Scholarship Committee</w:t>
      </w:r>
      <w:r>
        <w:br/>
      </w:r>
      <w:r>
        <w:t xml:space="preserve">Sri Lanka Tech Innovators Foundation</w:t>
      </w:r>
      <w:r>
        <w:br/>
      </w:r>
      <w:r>
        <w:t xml:space="preserve">Colombo, Sri Lanka</w:t>
      </w:r>
    </w:p>
    <w:p>
      <w:pPr>
        <w:pStyle w:val="BodyText"/>
      </w:pPr>
      <w:r>
        <w:t xml:space="preserve">Dear Scholarship Committee,</w:t>
      </w:r>
    </w:p>
    <w:p>
      <w:pPr>
        <w:pStyle w:val="BodyText"/>
      </w:pPr>
      <w:r>
        <w:t xml:space="preserve">I am writing with profound enthusiasm to submit my application for the prestigious Web Design Scholarship Program at the Sri Lanka Tech Innovators Foundation in Colombo. As a passionate digital creator from Kandy, I have dedicated myself to mastering the art of visual storytelling through websites, and this scholarship represents a pivotal opportunity to transform my skills into meaningful contributions within Sri Lanka's burgeoning tech ecosystem. This</w:t>
      </w:r>
      <w:r>
        <w:t xml:space="preserve"> </w:t>
      </w:r>
      <w:r>
        <w:rPr>
          <w:iCs/>
          <w:i/>
        </w:rPr>
        <w:t xml:space="preserve">Scholarship Application Letter</w:t>
      </w:r>
      <w:r>
        <w:t xml:space="preserve"> </w:t>
      </w:r>
      <w:r>
        <w:t xml:space="preserve">embodies not just an academic pursuit but a commitment to becoming an innovative</w:t>
      </w:r>
      <w:r>
        <w:t xml:space="preserve"> </w:t>
      </w:r>
      <w:r>
        <w:rPr>
          <w:bCs/>
          <w:b/>
        </w:rPr>
        <w:t xml:space="preserve">Web Designer</w:t>
      </w:r>
      <w:r>
        <w:t xml:space="preserve"> </w:t>
      </w:r>
      <w:r>
        <w:t xml:space="preserve">who can elevate Colombo's digital landscape.</w:t>
      </w:r>
    </w:p>
    <w:p>
      <w:pPr>
        <w:pStyle w:val="BodyText"/>
      </w:pPr>
      <w:r>
        <w:t xml:space="preserve">I have spent the past three years honing my craft through self-directed projects and freelance work, developing a portfolio that reflects my understanding of user-centered design principles. My journey began when I created a responsive e-commerce platform for my family's organic tea business in Kandy, which increased their online sales by 140% within six months. This experience crystallized my passion for blending aesthetic appeal with functional excellence—a philosophy I intend to deepen through advanced training in Colombo. As a budding</w:t>
      </w:r>
      <w:r>
        <w:t xml:space="preserve"> </w:t>
      </w:r>
      <w:r>
        <w:rPr>
          <w:bCs/>
          <w:b/>
        </w:rPr>
        <w:t xml:space="preserve">Web Designer</w:t>
      </w:r>
      <w:r>
        <w:t xml:space="preserve">, I recognize that Sri Lanka's digital transformation demands locally relevant expertise, particularly in Colombo where tech hubs like Cyber City and the University of Moratuwa are driving innovation.</w:t>
      </w:r>
    </w:p>
    <w:p>
      <w:pPr>
        <w:pStyle w:val="BodyText"/>
      </w:pPr>
      <w:r>
        <w:t xml:space="preserve">What sets my application apart is my strategic focus on solutions addressing Sri Lankan market needs. My most significant project—a mobile-first platform for "Agricoin," a Colombo-based startup connecting farmers with urban consumers—demonstrated how culturally attuned design can drive social impact. I implemented Sinhala/Tamil language toggles, localized payment gateways (like eZ Cash), and simplified navigation for low-bandwidth users. This project earned recognition at the 2023 Colombo Digital Innovation Summit, where judges praised its "pragmatic elegance for Sri Lankan contexts." Such experiences have solidified my conviction that effective</w:t>
      </w:r>
      <w:r>
        <w:t xml:space="preserve"> </w:t>
      </w:r>
      <w:r>
        <w:rPr>
          <w:iCs/>
          <w:i/>
        </w:rPr>
        <w:t xml:space="preserve">Web Designer</w:t>
      </w:r>
      <w:r>
        <w:t xml:space="preserve"> </w:t>
      </w:r>
      <w:r>
        <w:t xml:space="preserve">work must resonate with local realities—not just adopt Western templates.</w:t>
      </w:r>
    </w:p>
    <w:p>
      <w:pPr>
        <w:pStyle w:val="BodyText"/>
      </w:pPr>
      <w:r>
        <w:t xml:space="preserve">The scholarship program in</w:t>
      </w:r>
      <w:r>
        <w:t xml:space="preserve"> </w:t>
      </w:r>
      <w:r>
        <w:rPr>
          <w:bCs/>
          <w:b/>
        </w:rPr>
        <w:t xml:space="preserve">Sri Lanka Colombo</w:t>
      </w:r>
      <w:r>
        <w:t xml:space="preserve"> </w:t>
      </w:r>
      <w:r>
        <w:t xml:space="preserve">is uniquely positioned to accelerate my growth. I've meticulously researched your curriculum, which emphasizes responsive design, accessibility compliance (WCAG 2.1), and emerging technologies like WebAssembly—all critical for building scalable solutions in Sri Lanka's mobile-first market. Unlike generic online courses, your program offers mentorship from Colombo-based industry leaders who understand regional challenges: from optimizing sites for rural connectivity to integrating with national digital ID systems like the National Identity Card (NIC). I am particularly eager to collaborate with peers at your Colombo campus, where diverse perspectives—from software engineers in Battaramulla to UX researchers in Dehiwala—will enrich my learning.</w:t>
      </w:r>
    </w:p>
    <w:p>
      <w:pPr>
        <w:pStyle w:val="BodyText"/>
      </w:pPr>
      <w:r>
        <w:t xml:space="preserve">My career vision directly aligns with Sri Lanka's Digital Economy Strategy 2025. By becoming a certified</w:t>
      </w:r>
      <w:r>
        <w:t xml:space="preserve"> </w:t>
      </w:r>
      <w:r>
        <w:rPr>
          <w:bCs/>
          <w:b/>
        </w:rPr>
        <w:t xml:space="preserve">Web Designer</w:t>
      </w:r>
      <w:r>
        <w:t xml:space="preserve">, I aim to establish "NexaLanka," a Colombo-based agency specializing in accessible, culturally resonant websites for small businesses. Many local enterprises still rely on outdated, non-mobile-friendly sites that alienate customers—especially in regions like the Central Province where mobile penetration exceeds 85% but digital literacy remains uneven. My agency would address this gap by offering affordable, locally contextualized solutions: think multi-language support for tourism SMEs or simplified e-commerce interfaces for elderly vendors. This isn't merely professional ambition; it's a commitment to strengthening Sri Lanka's economic fabric from the ground up.</w:t>
      </w:r>
    </w:p>
    <w:p>
      <w:pPr>
        <w:pStyle w:val="BodyText"/>
      </w:pPr>
      <w:r>
        <w:t xml:space="preserve">Financially, I come from a modest background where my parents' monthly income of LKR 45,000 barely covers basic needs. Self-funding advanced training would require me to forego freelance work that supports my family, delaying my ability to contribute meaningfully to Colombo's tech scene. This scholarship would remove that barrier while enabling me to fully engage with your program—attending workshops at the Digital Innovation Hub in Fort, participating in Colombo Tech Meetups, and collaborating on projects like the upcoming "Smart Cities Colombo" initiative. I've already secured a preliminary internship with a local agency (WebSri Lanka), but this scholarship would transform it into an accelerated learning path.</w:t>
      </w:r>
    </w:p>
    <w:p>
      <w:pPr>
        <w:pStyle w:val="BodyText"/>
      </w:pPr>
      <w:r>
        <w:t xml:space="preserve">Colombo's transformation as South Asia's digital capital makes this timing extraordinary. With Google announcing its new Sri Lanka Developer Center in Colombo, and startups like "Ceylon Web Solutions" expanding rapidly, there's unprecedented demand for skilled</w:t>
      </w:r>
      <w:r>
        <w:t xml:space="preserve"> </w:t>
      </w:r>
      <w:r>
        <w:rPr>
          <w:bCs/>
          <w:b/>
        </w:rPr>
        <w:t xml:space="preserve">Web Designer</w:t>
      </w:r>
      <w:r>
        <w:t xml:space="preserve">s who understand both global standards and local nuances. My prior work with the National Tea Board on their digital literacy campaign—where I designed an intuitive platform for tea farmers to access market data—proved how design can bridge opportunity gaps. I am ready to apply this same mindset at your program, learning from mentors like Ms. Anjali Perera (ex-Google UX Lead), whose work on the "Digital Village" project revolutionized rural e-service access.</w:t>
      </w:r>
    </w:p>
    <w:p>
      <w:pPr>
        <w:pStyle w:val="BodyText"/>
      </w:pPr>
      <w:r>
        <w:t xml:space="preserve">More than technical skills, I bring cultural fluency and community commitment. As a volunteer with "Code for Colombo," I taught HTML/CSS workshops to 150 underserved youth at the Mahanama Youth Center in Borella. My teaching approach—using local examples like designing sites for fish markets or temple festivals—demonstrates my ability to make complex concepts accessible. This experience reinforced my belief that great design must serve people, not just aesthetics—a principle I'll carry into every project as a future</w:t>
      </w:r>
      <w:r>
        <w:t xml:space="preserve"> </w:t>
      </w:r>
      <w:r>
        <w:rPr>
          <w:bCs/>
          <w:b/>
        </w:rPr>
        <w:t xml:space="preserve">Web Designer</w:t>
      </w:r>
      <w:r>
        <w:t xml:space="preserve">.</w:t>
      </w:r>
    </w:p>
    <w:p>
      <w:pPr>
        <w:pStyle w:val="BodyText"/>
      </w:pPr>
      <w:r>
        <w:t xml:space="preserve">I understand that Sri Lanka Colombo's tech community thrives on collaboration and mutual growth. I pledge to contribute actively through: 1) Documenting case studies on "Sri Lankan Web Design Best Practices" for your foundation's resource library, 2) Organizing peer workshops at the Colombo Tech Hub to share insights with fellow students, and 3) Developing a low-cost website template package for micro-enterprises in Kandy. My goal is not just to graduate but to become an asset that lifts others—precisely the ethos your scholarship embodies.</w:t>
      </w:r>
    </w:p>
    <w:p>
      <w:pPr>
        <w:pStyle w:val="BodyText"/>
      </w:pPr>
      <w:r>
        <w:t xml:space="preserve">With deep respect for Sri Lanka's digital journey, I offer my unwavering dedication and proven initiative as a candidate. The</w:t>
      </w:r>
      <w:r>
        <w:t xml:space="preserve"> </w:t>
      </w:r>
      <w:r>
        <w:rPr>
          <w:iCs/>
          <w:i/>
        </w:rPr>
        <w:t xml:space="preserve">Scholarship Application Letter</w:t>
      </w:r>
      <w:r>
        <w:t xml:space="preserve"> </w:t>
      </w:r>
      <w:r>
        <w:t xml:space="preserve">you hold today represents more than my academic aspirations; it is a promise to help shape Colombo's digital future through thoughtful, human-centered design. Thank you for considering my application. I welcome the opportunity to discuss how my vision aligns with your mission at your earliest convenience.</w:t>
      </w:r>
    </w:p>
    <w:p>
      <w:pPr>
        <w:pStyle w:val="BodyText"/>
      </w:pPr>
      <w:r>
        <w:t xml:space="preserve">Sincerely,</w:t>
      </w:r>
    </w:p>
    <w:p>
      <w:pPr>
        <w:pStyle w:val="BodyText"/>
      </w:pPr>
      <w:r>
        <w:br/>
      </w:r>
      <w:r>
        <w:br/>
      </w:r>
    </w:p>
    <w:p>
      <w:pPr>
        <w:pStyle w:val="BodyText"/>
      </w:pPr>
      <w:r>
        <w:t xml:space="preserve">Chaminda Perera</w:t>
      </w:r>
    </w:p>
    <w:p>
      <w:pPr>
        <w:pStyle w:val="BodyText"/>
      </w:pPr>
      <w:r>
        <w:t xml:space="preserve">Kandy, Sri Lanka</w:t>
      </w:r>
    </w:p>
    <w:p>
      <w:pPr>
        <w:pStyle w:val="BodyText"/>
      </w:pPr>
      <w:r>
        <w:t xml:space="preserve">Email: chaminda.perera@example.com | Phone: +94 77 123 4567</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1T06:39:36Z</dcterms:created>
  <dcterms:modified xsi:type="dcterms:W3CDTF">2026-07-21T06:39:36Z</dcterms:modified>
</cp:coreProperties>
</file>

<file path=docProps/custom.xml><?xml version="1.0" encoding="utf-8"?>
<Properties xmlns="http://schemas.openxmlformats.org/officeDocument/2006/custom-properties" xmlns:vt="http://schemas.openxmlformats.org/officeDocument/2006/docPropsVTypes"/>
</file>